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7d49e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60c2df45-4c52-4b12-aa49-aa7fc922fedf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c63daf29-8ab2-4357-9e2b-34472d9ac17d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5:36:18Z</dcterms:created>
  <dcterms:modified xsi:type="dcterms:W3CDTF">2023-07-11T15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